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B1F61" w:rsidRPr="006B1F61" w:rsidRDefault="006B1F61" w:rsidP="00E52754">
      <w:pPr>
        <w:rPr>
          <w:b/>
        </w:rPr>
      </w:pPr>
      <w:r w:rsidRPr="006B1F61">
        <w:rPr>
          <w:b/>
        </w:rPr>
        <w:t>SLV</w:t>
      </w:r>
      <w:r>
        <w:rPr>
          <w:b/>
        </w:rPr>
        <w:t xml:space="preserve"> </w:t>
      </w:r>
      <w:r w:rsidRPr="006B1F61">
        <w:t>(Marko Juvan)</w:t>
      </w:r>
    </w:p>
    <w:p w:rsidR="006B1F61" w:rsidRPr="006B1F61" w:rsidRDefault="006B1F61" w:rsidP="006B1F61">
      <w:pPr>
        <w:rPr>
          <w:b/>
        </w:rPr>
      </w:pPr>
      <w:r w:rsidRPr="006B1F61">
        <w:rPr>
          <w:b/>
        </w:rPr>
        <w:t>"cognition"</w:t>
      </w:r>
    </w:p>
    <w:p w:rsidR="00E52754" w:rsidRDefault="00E52754" w:rsidP="00E52754">
      <w:r>
        <w:t xml:space="preserve">     &lt;lemma form="vedeti" cat="cognition" freq="15086"</w:t>
      </w:r>
      <w:r>
        <w:t xml:space="preserve"> </w:t>
      </w:r>
      <w:r w:rsidRPr="00E52754">
        <w:t>inner="y" trans="</w:t>
      </w:r>
      <w:r>
        <w:t>know</w:t>
      </w:r>
      <w:r w:rsidRPr="00E52754">
        <w:t>"/&gt;</w:t>
      </w:r>
    </w:p>
    <w:p w:rsidR="00E52754" w:rsidRDefault="00E52754" w:rsidP="00E52754">
      <w:r>
        <w:t xml:space="preserve">     &lt;lemma form="misliti" cat="cognition"freq="8063"</w:t>
      </w:r>
      <w:r>
        <w:t xml:space="preserve"> </w:t>
      </w:r>
      <w:r w:rsidRPr="00E52754">
        <w:t>inner="y" trans="</w:t>
      </w:r>
      <w:r>
        <w:t>think</w:t>
      </w:r>
      <w:r w:rsidRPr="00E52754">
        <w:t>"</w:t>
      </w:r>
      <w:r>
        <w:t>/&gt;</w:t>
      </w:r>
    </w:p>
    <w:p w:rsidR="00E52754" w:rsidRDefault="00E52754" w:rsidP="00E52754">
      <w:r>
        <w:t xml:space="preserve">     &lt;lemma form="zdeti" cat="cognition" freq="4271"</w:t>
      </w:r>
      <w:r>
        <w:t xml:space="preserve"> </w:t>
      </w:r>
      <w:r w:rsidRPr="00E52754">
        <w:t>inner="y" trans="</w:t>
      </w:r>
      <w:r>
        <w:t>seem</w:t>
      </w:r>
      <w:r w:rsidRPr="00E52754">
        <w:t>"</w:t>
      </w:r>
      <w:r>
        <w:t>/&gt;</w:t>
      </w:r>
      <w:r w:rsidR="007E5828">
        <w:rPr>
          <w:rStyle w:val="Sprotnaopomba-sklic"/>
        </w:rPr>
        <w:footnoteReference w:id="1"/>
      </w:r>
    </w:p>
    <w:p w:rsidR="00543748" w:rsidRDefault="00543748"/>
    <w:p w:rsidR="006B1F61" w:rsidRPr="006B1F61" w:rsidRDefault="006B1F61" w:rsidP="006B1F61">
      <w:pPr>
        <w:rPr>
          <w:b/>
        </w:rPr>
      </w:pPr>
      <w:r w:rsidRPr="006B1F61">
        <w:rPr>
          <w:b/>
        </w:rPr>
        <w:t>"volition"</w:t>
      </w:r>
    </w:p>
    <w:p w:rsidR="00E52754" w:rsidRDefault="00E52754" w:rsidP="00E52754">
      <w:r>
        <w:t xml:space="preserve">     &lt;lemma form="hoteti" cat="volition" freq="13584"</w:t>
      </w:r>
      <w:r>
        <w:t xml:space="preserve"> </w:t>
      </w:r>
      <w:r w:rsidRPr="00E52754">
        <w:t>inner="y" trans="</w:t>
      </w:r>
      <w:r>
        <w:t>want</w:t>
      </w:r>
      <w:r w:rsidRPr="00E52754">
        <w:t>"</w:t>
      </w:r>
      <w:r>
        <w:t>/&gt;</w:t>
      </w:r>
    </w:p>
    <w:p w:rsidR="00E52754" w:rsidRDefault="00E52754" w:rsidP="00E52754">
      <w:r>
        <w:t xml:space="preserve">     &lt;lemma form="želeti" cat="volition" freq="1928"</w:t>
      </w:r>
      <w:r>
        <w:t xml:space="preserve"> </w:t>
      </w:r>
      <w:r w:rsidRPr="00E52754">
        <w:t>inner="y" trans="</w:t>
      </w:r>
      <w:r>
        <w:t>wish</w:t>
      </w:r>
      <w:r w:rsidRPr="00E52754">
        <w:t>"</w:t>
      </w:r>
      <w:r>
        <w:t>/&gt;</w:t>
      </w:r>
    </w:p>
    <w:p w:rsidR="00E52754" w:rsidRPr="00A57F2F" w:rsidRDefault="00E52754" w:rsidP="00E52754">
      <w:pPr>
        <w:rPr>
          <w:highlight w:val="yellow"/>
        </w:rPr>
      </w:pPr>
      <w:r>
        <w:t xml:space="preserve">     </w:t>
      </w:r>
      <w:r w:rsidRPr="00A57F2F">
        <w:rPr>
          <w:highlight w:val="yellow"/>
        </w:rPr>
        <w:t>&lt;lemma form="upati" freq="2130"</w:t>
      </w:r>
      <w:r w:rsidRPr="00A57F2F">
        <w:rPr>
          <w:highlight w:val="yellow"/>
        </w:rPr>
        <w:t xml:space="preserve"> </w:t>
      </w:r>
      <w:r w:rsidRPr="00A57F2F">
        <w:rPr>
          <w:highlight w:val="yellow"/>
        </w:rPr>
        <w:t>inner="y" trans="</w:t>
      </w:r>
      <w:r w:rsidRPr="00A57F2F">
        <w:rPr>
          <w:highlight w:val="yellow"/>
        </w:rPr>
        <w:t>hope</w:t>
      </w:r>
      <w:r w:rsidRPr="00A57F2F">
        <w:rPr>
          <w:highlight w:val="yellow"/>
        </w:rPr>
        <w:t>"/&gt;</w:t>
      </w:r>
    </w:p>
    <w:p w:rsidR="00A57F2F" w:rsidRDefault="00A57F2F" w:rsidP="00A57F2F">
      <w:r w:rsidRPr="00A57F2F">
        <w:rPr>
          <w:highlight w:val="yellow"/>
        </w:rPr>
        <w:t xml:space="preserve">     &lt;lemma form="upati</w:t>
      </w:r>
      <w:r w:rsidRPr="00A57F2F">
        <w:rPr>
          <w:highlight w:val="yellow"/>
        </w:rPr>
        <w:t xml:space="preserve"> [si]</w:t>
      </w:r>
      <w:r w:rsidRPr="00A57F2F">
        <w:rPr>
          <w:highlight w:val="yellow"/>
        </w:rPr>
        <w:t>" freq="2130" inner="y" trans="</w:t>
      </w:r>
      <w:r w:rsidRPr="00A57F2F">
        <w:rPr>
          <w:highlight w:val="yellow"/>
        </w:rPr>
        <w:t>dare</w:t>
      </w:r>
      <w:r w:rsidRPr="00A57F2F">
        <w:rPr>
          <w:highlight w:val="yellow"/>
        </w:rPr>
        <w:t>"/&gt;</w:t>
      </w:r>
      <w:r w:rsidR="007E5828">
        <w:rPr>
          <w:rStyle w:val="Sprotnaopomba-sklic"/>
          <w:highlight w:val="yellow"/>
        </w:rPr>
        <w:footnoteReference w:id="2"/>
      </w:r>
    </w:p>
    <w:p w:rsidR="00E52754" w:rsidRDefault="00E52754" w:rsidP="00E52754">
      <w:r>
        <w:t xml:space="preserve">     &lt;lemma form="pričakovati" cat="volition" freq="1287" inner="m"</w:t>
      </w:r>
      <w:r w:rsidRPr="00E52754">
        <w:t xml:space="preserve"> trans="</w:t>
      </w:r>
      <w:r>
        <w:t>expect</w:t>
      </w:r>
      <w:r w:rsidRPr="00E52754">
        <w:t>"</w:t>
      </w:r>
      <w:r>
        <w:t>/&gt;</w:t>
      </w:r>
    </w:p>
    <w:p w:rsidR="00E52754" w:rsidRDefault="00E52754"/>
    <w:p w:rsidR="006B1F61" w:rsidRPr="006B1F61" w:rsidRDefault="006B1F61">
      <w:pPr>
        <w:rPr>
          <w:b/>
        </w:rPr>
      </w:pPr>
      <w:r w:rsidRPr="006B1F61">
        <w:rPr>
          <w:b/>
        </w:rPr>
        <w:t>"moral"</w:t>
      </w:r>
    </w:p>
    <w:p w:rsidR="00E52754" w:rsidRDefault="00E52754" w:rsidP="00E52754">
      <w:r>
        <w:t xml:space="preserve">     &lt;lemma form="moči" cat="moral" freq="12600" inner="y"</w:t>
      </w:r>
      <w:r w:rsidR="00A57F2F" w:rsidRPr="00A57F2F">
        <w:t xml:space="preserve"> </w:t>
      </w:r>
      <w:r w:rsidR="00A57F2F" w:rsidRPr="00E52754">
        <w:t>trans="</w:t>
      </w:r>
      <w:r w:rsidR="00A57F2F">
        <w:t>be able to</w:t>
      </w:r>
      <w:r w:rsidR="00A57F2F" w:rsidRPr="00E52754">
        <w:t>"</w:t>
      </w:r>
      <w:r>
        <w:t>/&gt;</w:t>
      </w:r>
    </w:p>
    <w:p w:rsidR="00E52754" w:rsidRDefault="00E52754" w:rsidP="00E52754">
      <w:r>
        <w:t xml:space="preserve">     &lt;lemma form="morati" cat="moral" freq="11180" inner="y"</w:t>
      </w:r>
      <w:r w:rsidR="00A57F2F" w:rsidRPr="00A57F2F">
        <w:t xml:space="preserve"> </w:t>
      </w:r>
      <w:r w:rsidR="00A57F2F" w:rsidRPr="00E52754">
        <w:t>trans="</w:t>
      </w:r>
      <w:r w:rsidR="00A57F2F">
        <w:t>have to</w:t>
      </w:r>
      <w:r w:rsidR="00A57F2F" w:rsidRPr="00E52754">
        <w:t>"</w:t>
      </w:r>
      <w:r>
        <w:t>/&gt;</w:t>
      </w:r>
    </w:p>
    <w:p w:rsidR="00E52754" w:rsidRDefault="00E52754" w:rsidP="00E52754">
      <w:r>
        <w:t xml:space="preserve">     &lt;lemma form="smeti" cat="moral" freq="3235"</w:t>
      </w:r>
      <w:r w:rsidR="00A57F2F">
        <w:t xml:space="preserve"> </w:t>
      </w:r>
      <w:r w:rsidR="00A57F2F">
        <w:t>inner="y"</w:t>
      </w:r>
      <w:r w:rsidR="00A57F2F" w:rsidRPr="00A57F2F">
        <w:t xml:space="preserve"> </w:t>
      </w:r>
      <w:r w:rsidR="00A57F2F" w:rsidRPr="00E52754">
        <w:t>trans="</w:t>
      </w:r>
      <w:r w:rsidR="00A57F2F">
        <w:t>be allowed to</w:t>
      </w:r>
      <w:r w:rsidR="00A57F2F" w:rsidRPr="00E52754">
        <w:t>"</w:t>
      </w:r>
      <w:r>
        <w:t>/&gt;</w:t>
      </w:r>
    </w:p>
    <w:p w:rsidR="00A57F2F" w:rsidRDefault="00A57F2F" w:rsidP="00E52754">
      <w:r w:rsidRPr="00A57F2F">
        <w:t xml:space="preserve">     &lt;lemma form="skleniti" freq="1203" </w:t>
      </w:r>
      <w:r>
        <w:t>inner="</w:t>
      </w:r>
      <w:r>
        <w:t>m</w:t>
      </w:r>
      <w:r>
        <w:t>"</w:t>
      </w:r>
      <w:r w:rsidRPr="00A57F2F">
        <w:t xml:space="preserve"> </w:t>
      </w:r>
      <w:r w:rsidRPr="00E52754">
        <w:t>trans="</w:t>
      </w:r>
      <w:r>
        <w:t>decide</w:t>
      </w:r>
      <w:r w:rsidRPr="00E52754">
        <w:t>"</w:t>
      </w:r>
      <w:r w:rsidRPr="00A57F2F">
        <w:t>/&gt;</w:t>
      </w:r>
    </w:p>
    <w:p w:rsidR="006B1F61" w:rsidRDefault="006B1F61"/>
    <w:p w:rsidR="00E52754" w:rsidRPr="006B1F61" w:rsidRDefault="006B1F61">
      <w:pPr>
        <w:rPr>
          <w:b/>
        </w:rPr>
      </w:pPr>
      <w:r w:rsidRPr="006B1F61">
        <w:rPr>
          <w:b/>
        </w:rPr>
        <w:t>"perception"</w:t>
      </w:r>
    </w:p>
    <w:p w:rsidR="00E52754" w:rsidRDefault="00E52754" w:rsidP="00E52754">
      <w:r>
        <w:t xml:space="preserve">     &lt;lemma form="videti" cat="perception" freq="12574"</w:t>
      </w:r>
      <w:r w:rsidR="00A57F2F" w:rsidRPr="00A57F2F">
        <w:t xml:space="preserve"> </w:t>
      </w:r>
      <w:r w:rsidR="00A57F2F">
        <w:t>inner="y"</w:t>
      </w:r>
      <w:r w:rsidR="00A57F2F" w:rsidRPr="00A57F2F">
        <w:t xml:space="preserve"> </w:t>
      </w:r>
      <w:r w:rsidR="00A57F2F" w:rsidRPr="00E52754">
        <w:t>trans="</w:t>
      </w:r>
      <w:r w:rsidR="00A57F2F">
        <w:t>see</w:t>
      </w:r>
      <w:r w:rsidR="00A57F2F" w:rsidRPr="00E52754">
        <w:t>"</w:t>
      </w:r>
      <w:r>
        <w:t>/&gt;</w:t>
      </w:r>
    </w:p>
    <w:p w:rsidR="00E52754" w:rsidRDefault="00E52754" w:rsidP="00E52754">
      <w:r>
        <w:t xml:space="preserve">     &lt;lemma form="gledati" cat="perception" freq="7473"</w:t>
      </w:r>
      <w:r w:rsidR="00A57F2F" w:rsidRPr="00A57F2F">
        <w:t xml:space="preserve"> </w:t>
      </w:r>
      <w:r w:rsidR="00A57F2F">
        <w:t>inner="y"</w:t>
      </w:r>
      <w:r w:rsidR="00A57F2F" w:rsidRPr="00A57F2F">
        <w:t xml:space="preserve"> </w:t>
      </w:r>
      <w:r w:rsidR="00A57F2F" w:rsidRPr="00E52754">
        <w:t>trans="</w:t>
      </w:r>
      <w:r w:rsidR="00A57F2F">
        <w:t>look</w:t>
      </w:r>
      <w:r w:rsidR="00A57F2F" w:rsidRPr="00E52754">
        <w:t>"</w:t>
      </w:r>
      <w:r>
        <w:t>/&gt;</w:t>
      </w:r>
    </w:p>
    <w:p w:rsidR="00E52754" w:rsidRDefault="00E52754" w:rsidP="00E52754">
      <w:r>
        <w:t xml:space="preserve">     &lt;lemma form="pogledati" cat="perception" freq="4599"</w:t>
      </w:r>
      <w:r w:rsidR="00A57F2F" w:rsidRPr="00A57F2F">
        <w:t xml:space="preserve"> </w:t>
      </w:r>
      <w:r w:rsidR="00A57F2F">
        <w:t>inner="y"</w:t>
      </w:r>
      <w:r w:rsidR="00A57F2F" w:rsidRPr="00A57F2F">
        <w:t xml:space="preserve"> </w:t>
      </w:r>
      <w:r w:rsidR="00A57F2F" w:rsidRPr="00E52754">
        <w:t>trans="</w:t>
      </w:r>
      <w:r w:rsidR="00A57F2F">
        <w:t>look at</w:t>
      </w:r>
      <w:r w:rsidR="00A57F2F" w:rsidRPr="00E52754">
        <w:t>"</w:t>
      </w:r>
      <w:r>
        <w:t>/&gt;</w:t>
      </w:r>
    </w:p>
    <w:p w:rsidR="00E52754" w:rsidRDefault="00E52754" w:rsidP="00E52754">
      <w:r>
        <w:t xml:space="preserve">     &lt;lemma form="slišati" cat="perception" freq="3777"</w:t>
      </w:r>
      <w:r w:rsidR="00A57F2F" w:rsidRPr="00A57F2F">
        <w:t xml:space="preserve"> </w:t>
      </w:r>
      <w:r w:rsidR="00A57F2F">
        <w:t>inner="y"</w:t>
      </w:r>
      <w:r w:rsidR="00A57F2F" w:rsidRPr="00A57F2F">
        <w:t xml:space="preserve"> </w:t>
      </w:r>
      <w:r w:rsidR="00A57F2F" w:rsidRPr="00E52754">
        <w:t>trans="</w:t>
      </w:r>
      <w:r w:rsidR="00A57F2F">
        <w:t>h</w:t>
      </w:r>
      <w:r w:rsidR="00A57F2F">
        <w:t>ear</w:t>
      </w:r>
      <w:r w:rsidR="00A57F2F" w:rsidRPr="00E52754">
        <w:t>"</w:t>
      </w:r>
      <w:r>
        <w:t>/&gt;</w:t>
      </w:r>
    </w:p>
    <w:p w:rsidR="00E52754" w:rsidRDefault="00E52754"/>
    <w:p w:rsidR="006B1F61" w:rsidRPr="006B1F61" w:rsidRDefault="006B1F61">
      <w:pPr>
        <w:rPr>
          <w:b/>
        </w:rPr>
      </w:pPr>
      <w:r w:rsidRPr="006B1F61">
        <w:rPr>
          <w:b/>
        </w:rPr>
        <w:t>"affect"</w:t>
      </w:r>
    </w:p>
    <w:p w:rsidR="00E52754" w:rsidRDefault="00E52754" w:rsidP="00E52754">
      <w:r>
        <w:t xml:space="preserve">     &lt;lemma form="ljubiti" cat="affect" freq="3518"</w:t>
      </w:r>
      <w:r w:rsidR="00A57F2F" w:rsidRPr="00A57F2F">
        <w:t xml:space="preserve"> </w:t>
      </w:r>
      <w:r w:rsidR="00A57F2F">
        <w:t>inner="y"</w:t>
      </w:r>
      <w:r w:rsidR="00A57F2F" w:rsidRPr="00A57F2F">
        <w:t xml:space="preserve"> </w:t>
      </w:r>
      <w:r w:rsidR="00A57F2F" w:rsidRPr="00E52754">
        <w:t>trans="</w:t>
      </w:r>
      <w:r w:rsidR="00A57F2F">
        <w:t>love</w:t>
      </w:r>
      <w:r w:rsidR="00A57F2F" w:rsidRPr="00E52754">
        <w:t>"</w:t>
      </w:r>
      <w:r>
        <w:t>/&gt;</w:t>
      </w:r>
    </w:p>
    <w:p w:rsidR="00E52754" w:rsidRDefault="00E52754" w:rsidP="00E52754">
      <w:r>
        <w:t xml:space="preserve">     &lt;lemma form="bati" cat="affect" freq="2824"</w:t>
      </w:r>
      <w:r w:rsidR="00A57F2F" w:rsidRPr="00A57F2F">
        <w:t xml:space="preserve"> </w:t>
      </w:r>
      <w:r w:rsidR="00A57F2F">
        <w:t>inner="y"</w:t>
      </w:r>
      <w:r w:rsidR="00A57F2F" w:rsidRPr="00A57F2F">
        <w:t xml:space="preserve"> </w:t>
      </w:r>
      <w:r w:rsidR="00A57F2F" w:rsidRPr="00E52754">
        <w:t>trans="</w:t>
      </w:r>
      <w:r w:rsidR="00A57F2F">
        <w:t>fear</w:t>
      </w:r>
      <w:r w:rsidR="00A57F2F" w:rsidRPr="00E52754">
        <w:t>"</w:t>
      </w:r>
      <w:r>
        <w:t>/&gt;</w:t>
      </w:r>
    </w:p>
    <w:p w:rsidR="00E52754" w:rsidRPr="007E5828" w:rsidRDefault="00E52754" w:rsidP="00E52754">
      <w:pPr>
        <w:rPr>
          <w:highlight w:val="yellow"/>
        </w:rPr>
      </w:pPr>
      <w:r>
        <w:t xml:space="preserve">     </w:t>
      </w:r>
      <w:r w:rsidRPr="007E5828">
        <w:rPr>
          <w:highlight w:val="yellow"/>
        </w:rPr>
        <w:t>&lt;lemma form="skrbeti"</w:t>
      </w:r>
      <w:r w:rsidRPr="007E5828">
        <w:rPr>
          <w:highlight w:val="yellow"/>
        </w:rPr>
        <w:t xml:space="preserve"> cat=</w:t>
      </w:r>
      <w:r w:rsidRPr="007E5828">
        <w:rPr>
          <w:highlight w:val="yellow"/>
        </w:rPr>
        <w:t>"affect" freq="1147" inner="</w:t>
      </w:r>
      <w:r w:rsidR="007E5828" w:rsidRPr="007E5828">
        <w:rPr>
          <w:highlight w:val="yellow"/>
        </w:rPr>
        <w:t>m</w:t>
      </w:r>
      <w:r w:rsidRPr="007E5828">
        <w:rPr>
          <w:highlight w:val="yellow"/>
        </w:rPr>
        <w:t>"</w:t>
      </w:r>
      <w:r w:rsidR="007E5828" w:rsidRPr="007E5828">
        <w:rPr>
          <w:highlight w:val="yellow"/>
        </w:rPr>
        <w:t xml:space="preserve"> </w:t>
      </w:r>
      <w:r w:rsidR="007E5828" w:rsidRPr="007E5828">
        <w:rPr>
          <w:highlight w:val="yellow"/>
        </w:rPr>
        <w:t>trans="</w:t>
      </w:r>
      <w:r w:rsidR="007E5828" w:rsidRPr="007E5828">
        <w:rPr>
          <w:highlight w:val="yellow"/>
        </w:rPr>
        <w:t>care for</w:t>
      </w:r>
      <w:r w:rsidR="007E5828" w:rsidRPr="007E5828">
        <w:rPr>
          <w:highlight w:val="yellow"/>
        </w:rPr>
        <w:t>"</w:t>
      </w:r>
      <w:r w:rsidRPr="007E5828">
        <w:rPr>
          <w:highlight w:val="yellow"/>
        </w:rPr>
        <w:t>/&gt;</w:t>
      </w:r>
    </w:p>
    <w:p w:rsidR="007E5828" w:rsidRDefault="007E5828" w:rsidP="007E5828">
      <w:r w:rsidRPr="007E5828">
        <w:rPr>
          <w:highlight w:val="yellow"/>
        </w:rPr>
        <w:lastRenderedPageBreak/>
        <w:t xml:space="preserve">     &lt;lemma form="skrbeti" cat="affect" freq="1147" inner="m" trans="</w:t>
      </w:r>
      <w:r w:rsidRPr="007E5828">
        <w:rPr>
          <w:highlight w:val="yellow"/>
        </w:rPr>
        <w:t>be worried</w:t>
      </w:r>
      <w:r w:rsidRPr="007E5828">
        <w:rPr>
          <w:highlight w:val="yellow"/>
        </w:rPr>
        <w:t>"/&gt;</w:t>
      </w:r>
    </w:p>
    <w:p w:rsidR="00E52754" w:rsidRDefault="00E52754" w:rsidP="00E52754">
      <w:r>
        <w:t xml:space="preserve">     &lt;lemma form="trpeti"</w:t>
      </w:r>
      <w:r>
        <w:t xml:space="preserve"> </w:t>
      </w:r>
      <w:r>
        <w:t>cat="affect" freq="1058" inner="m"</w:t>
      </w:r>
      <w:r w:rsidR="007E5828" w:rsidRPr="007E5828">
        <w:t xml:space="preserve"> </w:t>
      </w:r>
      <w:r w:rsidR="007E5828" w:rsidRPr="00E52754">
        <w:t>trans="</w:t>
      </w:r>
      <w:r w:rsidR="007E5828">
        <w:t>suffer</w:t>
      </w:r>
      <w:r w:rsidR="007E5828" w:rsidRPr="00E52754">
        <w:t>"</w:t>
      </w:r>
      <w:r>
        <w:t>/&gt;</w:t>
      </w:r>
    </w:p>
    <w:p w:rsidR="00E52754" w:rsidRDefault="00E52754"/>
    <w:p w:rsidR="006B1F61" w:rsidRPr="006B1F61" w:rsidRDefault="006B1F61">
      <w:pPr>
        <w:rPr>
          <w:b/>
        </w:rPr>
      </w:pPr>
      <w:r w:rsidRPr="006B1F61">
        <w:rPr>
          <w:b/>
        </w:rPr>
        <w:t>"</w:t>
      </w:r>
      <w:r w:rsidRPr="006B1F61">
        <w:rPr>
          <w:b/>
        </w:rPr>
        <w:t>physiology</w:t>
      </w:r>
      <w:r w:rsidRPr="006B1F61">
        <w:rPr>
          <w:b/>
        </w:rPr>
        <w:t>"</w:t>
      </w:r>
    </w:p>
    <w:p w:rsidR="006B1F61" w:rsidRDefault="00B07D68">
      <w:r>
        <w:t>What counts as physiology of inner life?</w:t>
      </w:r>
      <w:bookmarkStart w:id="0" w:name="_GoBack"/>
      <w:bookmarkEnd w:id="0"/>
    </w:p>
    <w:sectPr w:rsidR="006B1F6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0707D" w:rsidRDefault="00A0707D" w:rsidP="007E5828">
      <w:pPr>
        <w:spacing w:after="0" w:line="240" w:lineRule="auto"/>
      </w:pPr>
      <w:r>
        <w:separator/>
      </w:r>
    </w:p>
  </w:endnote>
  <w:endnote w:type="continuationSeparator" w:id="0">
    <w:p w:rsidR="00A0707D" w:rsidRDefault="00A0707D" w:rsidP="007E58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0707D" w:rsidRDefault="00A0707D" w:rsidP="007E5828">
      <w:pPr>
        <w:spacing w:after="0" w:line="240" w:lineRule="auto"/>
      </w:pPr>
      <w:r>
        <w:separator/>
      </w:r>
    </w:p>
  </w:footnote>
  <w:footnote w:type="continuationSeparator" w:id="0">
    <w:p w:rsidR="00A0707D" w:rsidRDefault="00A0707D" w:rsidP="007E5828">
      <w:pPr>
        <w:spacing w:after="0" w:line="240" w:lineRule="auto"/>
      </w:pPr>
      <w:r>
        <w:continuationSeparator/>
      </w:r>
    </w:p>
  </w:footnote>
  <w:footnote w:id="1">
    <w:p w:rsidR="007E5828" w:rsidRDefault="007E5828">
      <w:pPr>
        <w:pStyle w:val="Sprotnaopomba-besedilo"/>
      </w:pPr>
      <w:r>
        <w:rPr>
          <w:rStyle w:val="Sprotnaopomba-sklic"/>
        </w:rPr>
        <w:footnoteRef/>
      </w:r>
      <w:r>
        <w:t xml:space="preserve"> Zdeti se – zdi se mi (1sr person sg.) = it seems to me</w:t>
      </w:r>
    </w:p>
  </w:footnote>
  <w:footnote w:id="2">
    <w:p w:rsidR="007E5828" w:rsidRDefault="007E5828">
      <w:pPr>
        <w:pStyle w:val="Sprotnaopomba-besedilo"/>
      </w:pPr>
      <w:r>
        <w:rPr>
          <w:rStyle w:val="Sprotnaopomba-sklic"/>
        </w:rPr>
        <w:footnoteRef/>
      </w:r>
      <w:r>
        <w:t xml:space="preserve"> E.g., Upam si skočiti. = I dare to jump. / Upam</w:t>
      </w:r>
      <w:r w:rsidR="006B1F61">
        <w:t>.</w:t>
      </w:r>
      <w:r>
        <w:t xml:space="preserve"> = I hope</w:t>
      </w:r>
      <w:r w:rsidR="006B1F61">
        <w:t>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0MDM3NDU0NTewNDRS0lEKTi0uzszPAykwrAUA+Od/4SwAAAA="/>
  </w:docVars>
  <w:rsids>
    <w:rsidRoot w:val="00E52754"/>
    <w:rsid w:val="00543748"/>
    <w:rsid w:val="006B1F61"/>
    <w:rsid w:val="007E5828"/>
    <w:rsid w:val="00A0707D"/>
    <w:rsid w:val="00A57F2F"/>
    <w:rsid w:val="00B07D68"/>
    <w:rsid w:val="00E52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CB1542"/>
  <w15:chartTrackingRefBased/>
  <w15:docId w15:val="{48BEE458-02C0-4C1F-A47A-5BB87BAFE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avaden">
    <w:name w:val="Normal"/>
    <w:qFormat/>
    <w:rsid w:val="00E52754"/>
  </w:style>
  <w:style w:type="character" w:default="1" w:styleId="Privzetapisavaodstavka">
    <w:name w:val="Default Paragraph Font"/>
    <w:uiPriority w:val="1"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paragraph" w:styleId="Sprotnaopomba-besedilo">
    <w:name w:val="footnote text"/>
    <w:basedOn w:val="Navaden"/>
    <w:link w:val="Sprotnaopomba-besediloZnak"/>
    <w:uiPriority w:val="99"/>
    <w:semiHidden/>
    <w:unhideWhenUsed/>
    <w:rsid w:val="007E5828"/>
    <w:pPr>
      <w:spacing w:after="0" w:line="240" w:lineRule="auto"/>
    </w:pPr>
    <w:rPr>
      <w:sz w:val="20"/>
      <w:szCs w:val="20"/>
    </w:rPr>
  </w:style>
  <w:style w:type="character" w:customStyle="1" w:styleId="Sprotnaopomba-besediloZnak">
    <w:name w:val="Sprotna opomba - besedilo Znak"/>
    <w:basedOn w:val="Privzetapisavaodstavka"/>
    <w:link w:val="Sprotnaopomba-besedilo"/>
    <w:uiPriority w:val="99"/>
    <w:semiHidden/>
    <w:rsid w:val="007E5828"/>
    <w:rPr>
      <w:sz w:val="20"/>
      <w:szCs w:val="20"/>
    </w:rPr>
  </w:style>
  <w:style w:type="character" w:styleId="Sprotnaopomba-sklic">
    <w:name w:val="footnote reference"/>
    <w:basedOn w:val="Privzetapisavaodstavka"/>
    <w:uiPriority w:val="99"/>
    <w:semiHidden/>
    <w:unhideWhenUsed/>
    <w:rsid w:val="007E582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ova tema">
  <a:themeElements>
    <a:clrScheme name="Pisarna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isarna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isarna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Standard APA" Version="6"/>
</file>

<file path=customXml/itemProps1.xml><?xml version="1.0" encoding="utf-8"?>
<ds:datastoreItem xmlns:ds="http://schemas.openxmlformats.org/officeDocument/2006/customXml" ds:itemID="{D07C7881-1D97-49BE-B7BE-203D750332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264</Words>
  <Characters>1507</Characters>
  <Application>Microsoft Office Word</Application>
  <DocSecurity>0</DocSecurity>
  <Lines>12</Lines>
  <Paragraphs>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o Juvan</dc:creator>
  <cp:keywords/>
  <dc:description/>
  <cp:lastModifiedBy>Marko Juvan</cp:lastModifiedBy>
  <cp:revision>1</cp:revision>
  <dcterms:created xsi:type="dcterms:W3CDTF">2022-08-16T06:58:00Z</dcterms:created>
  <dcterms:modified xsi:type="dcterms:W3CDTF">2022-08-16T07:55:00Z</dcterms:modified>
</cp:coreProperties>
</file>